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978E5" w14:textId="769D0710" w:rsidR="002E3112" w:rsidRPr="00F551A4" w:rsidRDefault="00497EE5" w:rsidP="00D239A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r w:rsidRPr="00DA4152">
        <w:rPr>
          <w:rFonts w:ascii="Times New Roman" w:hAnsi="Times New Roman" w:cs="Times New Roman"/>
          <w:b/>
          <w:bCs/>
          <w:sz w:val="24"/>
          <w:szCs w:val="24"/>
        </w:rPr>
        <w:t>Scenario</w:t>
      </w:r>
      <w:r w:rsidR="00D239AF" w:rsidRPr="00DA4152">
        <w:rPr>
          <w:rFonts w:ascii="Times New Roman" w:hAnsi="Times New Roman" w:cs="Times New Roman"/>
          <w:b/>
          <w:bCs/>
          <w:sz w:val="24"/>
          <w:szCs w:val="24"/>
        </w:rPr>
        <w:t xml:space="preserve"> 9</w:t>
      </w:r>
      <w:r w:rsidRPr="00DA4152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551A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End w:id="0"/>
      <w:r w:rsidRPr="00F551A4">
        <w:rPr>
          <w:rFonts w:ascii="Times New Roman" w:hAnsi="Times New Roman" w:cs="Times New Roman"/>
          <w:b/>
          <w:bCs/>
          <w:sz w:val="24"/>
          <w:szCs w:val="24"/>
        </w:rPr>
        <w:t>Imagine a situation where you need to share a file across various departments and networks using FTP Service.</w:t>
      </w:r>
    </w:p>
    <w:p w14:paraId="22139458" w14:textId="134FEF2E" w:rsidR="00497EE5" w:rsidRDefault="00FB4014">
      <w:r>
        <w:rPr>
          <w:noProof/>
        </w:rPr>
        <w:drawing>
          <wp:inline distT="0" distB="0" distL="0" distR="0" wp14:anchorId="7C978496" wp14:editId="0C578E76">
            <wp:extent cx="5731510" cy="1961230"/>
            <wp:effectExtent l="152400" t="152400" r="364490" b="3632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-ftp-1.JP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926" cy="196616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59302C" w14:textId="1B863290" w:rsidR="00497EE5" w:rsidRPr="006B59BB" w:rsidRDefault="00497EE5" w:rsidP="006B59BB">
      <w:pPr>
        <w:spacing w:after="0" w:line="360" w:lineRule="auto"/>
        <w:rPr>
          <w:b/>
          <w:bCs/>
          <w:u w:val="single"/>
        </w:rPr>
      </w:pPr>
      <w:r w:rsidRPr="006B59BB">
        <w:rPr>
          <w:b/>
          <w:bCs/>
          <w:u w:val="single"/>
        </w:rPr>
        <w:t xml:space="preserve">On PC 1, </w:t>
      </w:r>
      <w:r w:rsidR="006B59BB" w:rsidRPr="006B59BB">
        <w:rPr>
          <w:b/>
          <w:bCs/>
          <w:u w:val="single"/>
        </w:rPr>
        <w:t>2,</w:t>
      </w:r>
      <w:r w:rsidRPr="006B59BB">
        <w:rPr>
          <w:b/>
          <w:bCs/>
          <w:u w:val="single"/>
        </w:rPr>
        <w:t xml:space="preserve"> 4, 3</w:t>
      </w:r>
      <w:r w:rsidRPr="006B59BB">
        <w:rPr>
          <w:b/>
          <w:bCs/>
        </w:rPr>
        <w:t>:</w:t>
      </w:r>
      <w:r w:rsidRPr="006B59BB">
        <w:rPr>
          <w:u w:val="single"/>
        </w:rPr>
        <w:t xml:space="preserve"> </w:t>
      </w:r>
    </w:p>
    <w:p w14:paraId="2151F809" w14:textId="28F90FF7" w:rsidR="00497EE5" w:rsidRDefault="00497EE5" w:rsidP="006B59BB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Assign IP address </w:t>
      </w:r>
      <w:proofErr w:type="gramStart"/>
      <w:r>
        <w:t>as  192.168.1.2</w:t>
      </w:r>
      <w:proofErr w:type="gramEnd"/>
      <w:r>
        <w:t>, 192.168.1.3, 192.168.2.</w:t>
      </w:r>
      <w:r w:rsidR="006B59BB">
        <w:t>2</w:t>
      </w:r>
      <w:r>
        <w:t>, 192.168.2.3.</w:t>
      </w:r>
    </w:p>
    <w:p w14:paraId="054E91CC" w14:textId="56AB9EFF" w:rsidR="00497EE5" w:rsidRDefault="00497EE5" w:rsidP="006B59BB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For PC 1 and 2 assign </w:t>
      </w:r>
      <w:proofErr w:type="gramStart"/>
      <w:r>
        <w:t>gateway</w:t>
      </w:r>
      <w:proofErr w:type="gramEnd"/>
      <w:r>
        <w:t xml:space="preserve"> as 192.168.1.1.</w:t>
      </w:r>
    </w:p>
    <w:p w14:paraId="2823140E" w14:textId="7B470DA7" w:rsidR="00497EE5" w:rsidRDefault="00497EE5" w:rsidP="006B59BB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For PC 3 and 4 assign </w:t>
      </w:r>
      <w:proofErr w:type="gramStart"/>
      <w:r>
        <w:t>gateway</w:t>
      </w:r>
      <w:proofErr w:type="gramEnd"/>
      <w:r>
        <w:t xml:space="preserve"> as 192.168.2.1.</w:t>
      </w:r>
    </w:p>
    <w:p w14:paraId="7CFB7237" w14:textId="7524960C" w:rsidR="00497EE5" w:rsidRPr="006B59BB" w:rsidRDefault="00497EE5" w:rsidP="006B59BB">
      <w:pPr>
        <w:spacing w:after="0" w:line="360" w:lineRule="auto"/>
        <w:rPr>
          <w:b/>
          <w:bCs/>
          <w:u w:val="single"/>
        </w:rPr>
      </w:pPr>
      <w:r w:rsidRPr="006B59BB">
        <w:rPr>
          <w:b/>
          <w:bCs/>
          <w:u w:val="single"/>
        </w:rPr>
        <w:t>On Router</w:t>
      </w:r>
      <w:r w:rsidRPr="006B59BB">
        <w:rPr>
          <w:b/>
          <w:bCs/>
        </w:rPr>
        <w:t>:</w:t>
      </w:r>
    </w:p>
    <w:p w14:paraId="179D5188" w14:textId="69F408BA" w:rsidR="00497EE5" w:rsidRDefault="00497EE5" w:rsidP="006B59BB">
      <w:pPr>
        <w:pStyle w:val="ListParagraph"/>
        <w:numPr>
          <w:ilvl w:val="0"/>
          <w:numId w:val="1"/>
        </w:numPr>
        <w:spacing w:after="0" w:line="360" w:lineRule="auto"/>
      </w:pPr>
      <w:r>
        <w:t>Set the gigabit ethernet interface as</w:t>
      </w:r>
    </w:p>
    <w:p w14:paraId="51FFAF0C" w14:textId="7B951B40" w:rsidR="00497EE5" w:rsidRDefault="00497EE5" w:rsidP="006B59BB">
      <w:pPr>
        <w:pStyle w:val="ListParagraph"/>
        <w:numPr>
          <w:ilvl w:val="0"/>
          <w:numId w:val="1"/>
        </w:numPr>
        <w:spacing w:after="0" w:line="360" w:lineRule="auto"/>
      </w:pPr>
      <w:r>
        <w:t>Gig0/0: 192.168.1.1</w:t>
      </w:r>
    </w:p>
    <w:p w14:paraId="2CF97583" w14:textId="6FAAE44D" w:rsidR="00497EE5" w:rsidRDefault="00497EE5" w:rsidP="006B59BB">
      <w:pPr>
        <w:pStyle w:val="ListParagraph"/>
        <w:numPr>
          <w:ilvl w:val="0"/>
          <w:numId w:val="1"/>
        </w:numPr>
        <w:spacing w:after="0" w:line="360" w:lineRule="auto"/>
      </w:pPr>
      <w:r>
        <w:t>Gig0/1: 192.168.2.1</w:t>
      </w:r>
    </w:p>
    <w:p w14:paraId="0BB238EF" w14:textId="19C15EE4" w:rsidR="00497EE5" w:rsidRPr="006B59BB" w:rsidRDefault="00497EE5" w:rsidP="006B59BB">
      <w:pPr>
        <w:spacing w:after="0" w:line="360" w:lineRule="auto"/>
        <w:rPr>
          <w:b/>
          <w:bCs/>
          <w:u w:val="single"/>
        </w:rPr>
      </w:pPr>
      <w:r w:rsidRPr="006B59BB">
        <w:rPr>
          <w:b/>
          <w:bCs/>
          <w:u w:val="single"/>
        </w:rPr>
        <w:t>Add a Server</w:t>
      </w:r>
      <w:r w:rsidRPr="006B59BB">
        <w:rPr>
          <w:b/>
          <w:bCs/>
        </w:rPr>
        <w:t>:</w:t>
      </w:r>
    </w:p>
    <w:p w14:paraId="2A6212B1" w14:textId="69002CC8" w:rsidR="00497EE5" w:rsidRDefault="00497EE5" w:rsidP="006B59BB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Assign IP address </w:t>
      </w:r>
      <w:proofErr w:type="gramStart"/>
      <w:r>
        <w:t>as  192.168.2.5</w:t>
      </w:r>
      <w:proofErr w:type="gramEnd"/>
      <w:r>
        <w:t xml:space="preserve"> and gateway as 192.168.2.1</w:t>
      </w:r>
    </w:p>
    <w:p w14:paraId="450C74E2" w14:textId="3CEC3DD6" w:rsidR="00497EE5" w:rsidRDefault="00497EE5" w:rsidP="006B59BB">
      <w:pPr>
        <w:pStyle w:val="ListParagraph"/>
        <w:numPr>
          <w:ilvl w:val="0"/>
          <w:numId w:val="1"/>
        </w:numPr>
        <w:spacing w:after="0" w:line="360" w:lineRule="auto"/>
      </w:pPr>
      <w:r>
        <w:t>Go to services and enable ftp service as on.</w:t>
      </w:r>
    </w:p>
    <w:p w14:paraId="4E0D212B" w14:textId="19F1D7B0" w:rsidR="00497EE5" w:rsidRDefault="00497EE5" w:rsidP="006B59BB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Assign Username: </w:t>
      </w:r>
      <w:proofErr w:type="spellStart"/>
      <w:r w:rsidRPr="006B59BB">
        <w:rPr>
          <w:b/>
          <w:bCs/>
        </w:rPr>
        <w:t>msois</w:t>
      </w:r>
      <w:proofErr w:type="spellEnd"/>
      <w:r>
        <w:t xml:space="preserve"> and password:</w:t>
      </w:r>
      <w:r w:rsidR="00CD5C69">
        <w:t xml:space="preserve"> </w:t>
      </w:r>
      <w:r w:rsidRPr="006B59BB">
        <w:rPr>
          <w:b/>
          <w:bCs/>
        </w:rPr>
        <w:t>so</w:t>
      </w:r>
      <w:r w:rsidR="00CD5C69" w:rsidRPr="006B59BB">
        <w:rPr>
          <w:b/>
          <w:bCs/>
        </w:rPr>
        <w:t>is</w:t>
      </w:r>
      <w:r w:rsidRPr="006B59BB">
        <w:rPr>
          <w:b/>
          <w:bCs/>
        </w:rPr>
        <w:t>@123</w:t>
      </w:r>
    </w:p>
    <w:p w14:paraId="395F9EED" w14:textId="2C1E7DFD" w:rsidR="00497EE5" w:rsidRDefault="00497EE5" w:rsidP="006B59BB">
      <w:pPr>
        <w:pStyle w:val="ListParagraph"/>
        <w:numPr>
          <w:ilvl w:val="0"/>
          <w:numId w:val="1"/>
        </w:numPr>
        <w:spacing w:after="0" w:line="360" w:lineRule="auto"/>
      </w:pPr>
      <w:r w:rsidRPr="006B59BB">
        <w:rPr>
          <w:b/>
          <w:bCs/>
        </w:rPr>
        <w:t>Select all permission</w:t>
      </w:r>
      <w:r>
        <w:t>: read, wright, delete, list.</w:t>
      </w:r>
    </w:p>
    <w:p w14:paraId="28275796" w14:textId="064FAAFF" w:rsidR="00497EE5" w:rsidRPr="006B59BB" w:rsidRDefault="00497EE5" w:rsidP="006B59BB">
      <w:pPr>
        <w:spacing w:after="0" w:line="360" w:lineRule="auto"/>
        <w:rPr>
          <w:b/>
          <w:bCs/>
          <w:u w:val="single"/>
        </w:rPr>
      </w:pPr>
      <w:r w:rsidRPr="006B59BB">
        <w:rPr>
          <w:b/>
          <w:bCs/>
          <w:u w:val="single"/>
        </w:rPr>
        <w:t>Step to use FTP Services</w:t>
      </w:r>
      <w:r w:rsidRPr="006B59BB">
        <w:rPr>
          <w:b/>
          <w:bCs/>
        </w:rPr>
        <w:t>:</w:t>
      </w:r>
    </w:p>
    <w:p w14:paraId="3A59138C" w14:textId="1473CFCA" w:rsidR="00497EE5" w:rsidRDefault="00497EE5" w:rsidP="006B59BB">
      <w:pPr>
        <w:pStyle w:val="ListParagraph"/>
        <w:numPr>
          <w:ilvl w:val="0"/>
          <w:numId w:val="1"/>
        </w:numPr>
        <w:spacing w:after="0" w:line="360" w:lineRule="auto"/>
      </w:pPr>
      <w:r w:rsidRPr="006B59BB">
        <w:rPr>
          <w:b/>
          <w:bCs/>
        </w:rPr>
        <w:t>Go to PC 3</w:t>
      </w:r>
      <w:r>
        <w:t xml:space="preserve"> and open text editor add the content and save the file</w:t>
      </w:r>
      <w:r w:rsidR="00CD5C69">
        <w:t xml:space="preserve"> as msois-ftp.txt.</w:t>
      </w:r>
    </w:p>
    <w:p w14:paraId="39F73D18" w14:textId="7184D8ED" w:rsidR="00CD5C69" w:rsidRDefault="00CD5C69" w:rsidP="006B59BB">
      <w:pPr>
        <w:pStyle w:val="ListParagraph"/>
        <w:numPr>
          <w:ilvl w:val="0"/>
          <w:numId w:val="1"/>
        </w:numPr>
        <w:spacing w:after="0" w:line="360" w:lineRule="auto"/>
      </w:pPr>
      <w:r>
        <w:t>Open command prompt:</w:t>
      </w:r>
    </w:p>
    <w:p w14:paraId="1ADE829F" w14:textId="292E1A9C" w:rsidR="00CD5C69" w:rsidRDefault="00CD5C69" w:rsidP="006B59BB">
      <w:pPr>
        <w:pStyle w:val="ListParagraph"/>
        <w:numPr>
          <w:ilvl w:val="1"/>
          <w:numId w:val="2"/>
        </w:numPr>
        <w:spacing w:after="0" w:line="360" w:lineRule="auto"/>
      </w:pPr>
      <w:r>
        <w:t>Connect to FTP server using following command:</w:t>
      </w:r>
      <w:r w:rsidR="006B59BB">
        <w:t xml:space="preserve"> </w:t>
      </w:r>
      <w:hyperlink w:history="1">
        <w:r w:rsidR="006B59BB" w:rsidRPr="00C35880">
          <w:rPr>
            <w:rStyle w:val="Hyperlink"/>
          </w:rPr>
          <w:t>ftp 192.168.2.5</w:t>
        </w:r>
      </w:hyperlink>
    </w:p>
    <w:p w14:paraId="44114B4D" w14:textId="6219ACFF" w:rsidR="00CD5C69" w:rsidRDefault="00CD5C69" w:rsidP="006B59BB">
      <w:pPr>
        <w:pStyle w:val="ListParagraph"/>
        <w:numPr>
          <w:ilvl w:val="1"/>
          <w:numId w:val="2"/>
        </w:numPr>
        <w:spacing w:after="0" w:line="360" w:lineRule="auto"/>
      </w:pPr>
      <w:r>
        <w:t>enter username: “</w:t>
      </w:r>
      <w:proofErr w:type="spellStart"/>
      <w:r w:rsidRPr="006B59BB">
        <w:rPr>
          <w:b/>
          <w:bCs/>
        </w:rPr>
        <w:t>msois</w:t>
      </w:r>
      <w:proofErr w:type="spellEnd"/>
      <w:r>
        <w:t>” and password: “</w:t>
      </w:r>
      <w:r w:rsidRPr="006B59BB">
        <w:rPr>
          <w:b/>
          <w:bCs/>
        </w:rPr>
        <w:t>sois@123</w:t>
      </w:r>
      <w:r>
        <w:t>”</w:t>
      </w:r>
    </w:p>
    <w:p w14:paraId="0E0E99D1" w14:textId="18A3B94C" w:rsidR="00CD5C69" w:rsidRDefault="006B59BB" w:rsidP="006B59BB">
      <w:pPr>
        <w:pStyle w:val="ListParagraph"/>
        <w:numPr>
          <w:ilvl w:val="1"/>
          <w:numId w:val="3"/>
        </w:numPr>
        <w:spacing w:after="0" w:line="360" w:lineRule="auto"/>
      </w:pPr>
      <w:r>
        <w:t>T</w:t>
      </w:r>
      <w:r w:rsidR="00CD5C69">
        <w:t xml:space="preserve">o upload the file to FTP </w:t>
      </w:r>
      <w:proofErr w:type="gramStart"/>
      <w:r w:rsidR="00CD5C69">
        <w:t>Server</w:t>
      </w:r>
      <w:proofErr w:type="gramEnd"/>
      <w:r w:rsidR="00CD5C69">
        <w:t xml:space="preserve"> use the following command:</w:t>
      </w:r>
    </w:p>
    <w:p w14:paraId="53DC03DD" w14:textId="14481731" w:rsidR="00CD5C69" w:rsidRDefault="00CD5C69" w:rsidP="006B59BB">
      <w:pPr>
        <w:pStyle w:val="ListParagraph"/>
        <w:numPr>
          <w:ilvl w:val="1"/>
          <w:numId w:val="3"/>
        </w:numPr>
        <w:spacing w:after="0" w:line="360" w:lineRule="auto"/>
      </w:pPr>
      <w:proofErr w:type="spellStart"/>
      <w:r>
        <w:t>dir</w:t>
      </w:r>
      <w:proofErr w:type="spellEnd"/>
      <w:r>
        <w:t xml:space="preserve"> (it </w:t>
      </w:r>
      <w:proofErr w:type="gramStart"/>
      <w:r>
        <w:t>list</w:t>
      </w:r>
      <w:proofErr w:type="gramEnd"/>
      <w:r>
        <w:t xml:space="preserve"> the file in the ftp server)</w:t>
      </w:r>
    </w:p>
    <w:p w14:paraId="21FAA523" w14:textId="0DA94799" w:rsidR="00CD5C69" w:rsidRPr="006B59BB" w:rsidRDefault="006B59BB" w:rsidP="006B59BB">
      <w:pPr>
        <w:pStyle w:val="ListParagraph"/>
        <w:numPr>
          <w:ilvl w:val="1"/>
          <w:numId w:val="3"/>
        </w:numPr>
        <w:spacing w:after="0" w:line="360" w:lineRule="auto"/>
        <w:rPr>
          <w:b/>
          <w:bCs/>
        </w:rPr>
      </w:pPr>
      <w:r w:rsidRPr="006B59BB">
        <w:t>To upload</w:t>
      </w:r>
      <w:r>
        <w:t xml:space="preserve"> file</w:t>
      </w:r>
      <w:r w:rsidRPr="006B59BB">
        <w:t xml:space="preserve"> from PC3 to Server:</w:t>
      </w:r>
      <w:r>
        <w:rPr>
          <w:b/>
          <w:bCs/>
        </w:rPr>
        <w:t xml:space="preserve"> </w:t>
      </w:r>
      <w:r w:rsidR="00CD5C69" w:rsidRPr="006B59BB">
        <w:rPr>
          <w:b/>
          <w:bCs/>
        </w:rPr>
        <w:t>put msois-ftp.txt</w:t>
      </w:r>
    </w:p>
    <w:p w14:paraId="59B3EA97" w14:textId="77777777" w:rsidR="00CD5C69" w:rsidRDefault="00CD5C69" w:rsidP="006B59BB">
      <w:pPr>
        <w:pStyle w:val="ListParagraph"/>
        <w:numPr>
          <w:ilvl w:val="1"/>
          <w:numId w:val="3"/>
        </w:numPr>
        <w:spacing w:after="0" w:line="360" w:lineRule="auto"/>
      </w:pPr>
      <w:proofErr w:type="spellStart"/>
      <w:r>
        <w:t>dir</w:t>
      </w:r>
      <w:proofErr w:type="spellEnd"/>
      <w:r>
        <w:t xml:space="preserve"> (msois-ftp.txt should be reflected)</w:t>
      </w:r>
    </w:p>
    <w:p w14:paraId="3D2C83CE" w14:textId="7A9BB927" w:rsidR="00497EE5" w:rsidRPr="006B59BB" w:rsidRDefault="00CD5C69" w:rsidP="006B59BB">
      <w:pPr>
        <w:pStyle w:val="ListParagraph"/>
        <w:numPr>
          <w:ilvl w:val="0"/>
          <w:numId w:val="1"/>
        </w:numPr>
        <w:spacing w:after="0" w:line="360" w:lineRule="auto"/>
      </w:pPr>
      <w:r w:rsidRPr="006B59BB">
        <w:rPr>
          <w:b/>
          <w:bCs/>
        </w:rPr>
        <w:lastRenderedPageBreak/>
        <w:t>Go to PC 1</w:t>
      </w:r>
      <w:r w:rsidRPr="006B59BB">
        <w:t xml:space="preserve"> and download the uploaded file from FTP Server:</w:t>
      </w:r>
    </w:p>
    <w:p w14:paraId="431AF70B" w14:textId="53961660" w:rsidR="00CD5C69" w:rsidRPr="006B59BB" w:rsidRDefault="00CD5C69" w:rsidP="006B59BB">
      <w:pPr>
        <w:pStyle w:val="ListParagraph"/>
        <w:numPr>
          <w:ilvl w:val="0"/>
          <w:numId w:val="1"/>
        </w:numPr>
        <w:spacing w:after="0" w:line="360" w:lineRule="auto"/>
      </w:pPr>
      <w:r w:rsidRPr="006B59BB">
        <w:t>Open command prompt:</w:t>
      </w:r>
    </w:p>
    <w:p w14:paraId="02DBEACF" w14:textId="1AA594D1" w:rsidR="00CD5C69" w:rsidRDefault="00CD5C69" w:rsidP="006B59BB">
      <w:pPr>
        <w:pStyle w:val="ListParagraph"/>
        <w:numPr>
          <w:ilvl w:val="1"/>
          <w:numId w:val="2"/>
        </w:numPr>
        <w:spacing w:after="0" w:line="360" w:lineRule="auto"/>
      </w:pPr>
      <w:r w:rsidRPr="006B59BB">
        <w:t>Connect to FTP server using following command:</w:t>
      </w:r>
      <w:r w:rsidR="006B59BB">
        <w:t xml:space="preserve"> </w:t>
      </w:r>
      <w:hyperlink w:history="1">
        <w:r w:rsidR="006B59BB" w:rsidRPr="00C35880">
          <w:rPr>
            <w:rStyle w:val="Hyperlink"/>
          </w:rPr>
          <w:t>ftp 192.168.2.5</w:t>
        </w:r>
      </w:hyperlink>
    </w:p>
    <w:p w14:paraId="49CBC072" w14:textId="341752C0" w:rsidR="00CD5C69" w:rsidRDefault="006B59BB" w:rsidP="006B59BB">
      <w:pPr>
        <w:pStyle w:val="ListParagraph"/>
        <w:numPr>
          <w:ilvl w:val="1"/>
          <w:numId w:val="2"/>
        </w:numPr>
        <w:spacing w:after="0" w:line="360" w:lineRule="auto"/>
      </w:pPr>
      <w:r>
        <w:t>E</w:t>
      </w:r>
      <w:r w:rsidR="00CD5C69">
        <w:t>nter username: “</w:t>
      </w:r>
      <w:proofErr w:type="spellStart"/>
      <w:r w:rsidR="00CD5C69" w:rsidRPr="006B59BB">
        <w:rPr>
          <w:b/>
          <w:bCs/>
          <w:i/>
          <w:iCs/>
        </w:rPr>
        <w:t>msois</w:t>
      </w:r>
      <w:proofErr w:type="spellEnd"/>
      <w:r w:rsidR="00CD5C69">
        <w:t>” and password: “</w:t>
      </w:r>
      <w:r w:rsidR="00CD5C69" w:rsidRPr="006B59BB">
        <w:rPr>
          <w:b/>
          <w:bCs/>
          <w:i/>
          <w:iCs/>
        </w:rPr>
        <w:t>sois@123</w:t>
      </w:r>
      <w:r w:rsidR="00CD5C69">
        <w:t>”</w:t>
      </w:r>
    </w:p>
    <w:p w14:paraId="55EB3836" w14:textId="7111EA68" w:rsidR="00CD5C69" w:rsidRDefault="006B59BB" w:rsidP="006B59BB">
      <w:pPr>
        <w:pStyle w:val="ListParagraph"/>
        <w:numPr>
          <w:ilvl w:val="1"/>
          <w:numId w:val="2"/>
        </w:numPr>
        <w:spacing w:after="0" w:line="360" w:lineRule="auto"/>
      </w:pPr>
      <w:r>
        <w:t>T</w:t>
      </w:r>
      <w:r w:rsidR="00CD5C69">
        <w:t xml:space="preserve">o download the file to FTP </w:t>
      </w:r>
      <w:proofErr w:type="gramStart"/>
      <w:r w:rsidR="00CD5C69">
        <w:t>Server</w:t>
      </w:r>
      <w:proofErr w:type="gramEnd"/>
      <w:r w:rsidR="00CD5C69">
        <w:t xml:space="preserve"> use the following command:</w:t>
      </w:r>
    </w:p>
    <w:p w14:paraId="3BD85DB0" w14:textId="77777777" w:rsidR="00CD5C69" w:rsidRDefault="00CD5C69" w:rsidP="006B59BB">
      <w:pPr>
        <w:pStyle w:val="ListParagraph"/>
        <w:numPr>
          <w:ilvl w:val="1"/>
          <w:numId w:val="2"/>
        </w:numPr>
        <w:spacing w:after="0" w:line="360" w:lineRule="auto"/>
      </w:pPr>
      <w:proofErr w:type="spellStart"/>
      <w:r>
        <w:t>dir</w:t>
      </w:r>
      <w:proofErr w:type="spellEnd"/>
      <w:r>
        <w:t xml:space="preserve"> (it </w:t>
      </w:r>
      <w:proofErr w:type="gramStart"/>
      <w:r>
        <w:t>list</w:t>
      </w:r>
      <w:proofErr w:type="gramEnd"/>
      <w:r>
        <w:t xml:space="preserve"> the file in the ftp server)</w:t>
      </w:r>
    </w:p>
    <w:p w14:paraId="768EFC41" w14:textId="337CC21C" w:rsidR="00CD5C69" w:rsidRDefault="006B59BB" w:rsidP="006B59BB">
      <w:pPr>
        <w:pStyle w:val="ListParagraph"/>
        <w:numPr>
          <w:ilvl w:val="1"/>
          <w:numId w:val="2"/>
        </w:numPr>
        <w:spacing w:after="0" w:line="360" w:lineRule="auto"/>
      </w:pPr>
      <w:r w:rsidRPr="006B59BB">
        <w:t xml:space="preserve">To </w:t>
      </w:r>
      <w:r>
        <w:t>download file</w:t>
      </w:r>
      <w:r w:rsidRPr="006B59BB">
        <w:t xml:space="preserve"> from Server</w:t>
      </w:r>
      <w:r>
        <w:t xml:space="preserve"> </w:t>
      </w:r>
      <w:r w:rsidRPr="006B59BB">
        <w:t>to</w:t>
      </w:r>
      <w:r>
        <w:t xml:space="preserve"> PC1</w:t>
      </w:r>
      <w:r w:rsidRPr="006B59BB">
        <w:t>:</w:t>
      </w:r>
      <w:r>
        <w:rPr>
          <w:b/>
          <w:bCs/>
        </w:rPr>
        <w:t xml:space="preserve"> </w:t>
      </w:r>
      <w:r w:rsidR="00CD5C69" w:rsidRPr="006B59BB">
        <w:rPr>
          <w:b/>
          <w:bCs/>
          <w:i/>
          <w:iCs/>
        </w:rPr>
        <w:t>get msois-ftp.txt</w:t>
      </w:r>
    </w:p>
    <w:p w14:paraId="66704937" w14:textId="77777777" w:rsidR="00CD5C69" w:rsidRDefault="00CD5C69" w:rsidP="006B59BB">
      <w:pPr>
        <w:pStyle w:val="ListParagraph"/>
        <w:numPr>
          <w:ilvl w:val="1"/>
          <w:numId w:val="2"/>
        </w:numPr>
        <w:spacing w:after="0" w:line="360" w:lineRule="auto"/>
      </w:pPr>
      <w:proofErr w:type="spellStart"/>
      <w:r>
        <w:t>dir</w:t>
      </w:r>
      <w:proofErr w:type="spellEnd"/>
      <w:r>
        <w:t xml:space="preserve"> (msois-ftp.txt should be reflected)</w:t>
      </w:r>
    </w:p>
    <w:p w14:paraId="3FE54BA6" w14:textId="77777777" w:rsidR="00CD5C69" w:rsidRDefault="00CD5C69"/>
    <w:p w14:paraId="6FAEBDD1" w14:textId="77777777" w:rsidR="00497EE5" w:rsidRDefault="00497EE5"/>
    <w:sectPr w:rsidR="00497E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F582E"/>
    <w:multiLevelType w:val="hybridMultilevel"/>
    <w:tmpl w:val="41468E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C5F75"/>
    <w:multiLevelType w:val="hybridMultilevel"/>
    <w:tmpl w:val="AE0EC0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3858D5"/>
    <w:multiLevelType w:val="hybridMultilevel"/>
    <w:tmpl w:val="38A44B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DMxNTM2MzexMDdW0lEKTi0uzszPAymwqAUAu1FvriwAAAA="/>
  </w:docVars>
  <w:rsids>
    <w:rsidRoot w:val="001F2A41"/>
    <w:rsid w:val="00182E9F"/>
    <w:rsid w:val="001D7ADF"/>
    <w:rsid w:val="001F2A41"/>
    <w:rsid w:val="002E3112"/>
    <w:rsid w:val="00497EE5"/>
    <w:rsid w:val="006B59BB"/>
    <w:rsid w:val="009F3709"/>
    <w:rsid w:val="00CD5C69"/>
    <w:rsid w:val="00D239AF"/>
    <w:rsid w:val="00DA4152"/>
    <w:rsid w:val="00DB3D0D"/>
    <w:rsid w:val="00F551A4"/>
    <w:rsid w:val="00FA21F6"/>
    <w:rsid w:val="00FB4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8B7BC"/>
  <w15:chartTrackingRefBased/>
  <w15:docId w15:val="{99F7C460-E0AD-4329-8EFE-EA2C54338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5C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5C6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B59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4</cp:revision>
  <cp:lastPrinted>2019-11-23T16:58:00Z</cp:lastPrinted>
  <dcterms:created xsi:type="dcterms:W3CDTF">2019-12-06T15:22:00Z</dcterms:created>
  <dcterms:modified xsi:type="dcterms:W3CDTF">2019-12-06T15:37:00Z</dcterms:modified>
</cp:coreProperties>
</file>